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CE010" w14:textId="4652D1B7" w:rsidR="00211E2C" w:rsidRPr="00013280" w:rsidRDefault="00211E2C">
      <w:pPr>
        <w:framePr w:w="2620" w:h="1669" w:hRule="exact" w:wrap="auto" w:vAnchor="page" w:hAnchor="margin" w:x="291" w:y="766"/>
        <w:rPr>
          <w:rFonts w:ascii="Helvetica Neue" w:hAnsi="Helvetica Neue"/>
        </w:rPr>
      </w:pPr>
    </w:p>
    <w:p w14:paraId="162D14D9" w14:textId="77777777" w:rsidR="000E4F75" w:rsidRPr="006D19B8" w:rsidRDefault="000E4F75" w:rsidP="006125C6">
      <w:pPr>
        <w:rPr>
          <w:rFonts w:ascii="Trebuchet MS" w:hAnsi="Trebuchet MS" w:cs="Calibri Light"/>
          <w:sz w:val="20"/>
        </w:rPr>
      </w:pPr>
    </w:p>
    <w:p w14:paraId="5418DE5E" w14:textId="2D0CD3E9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Welcome</w:t>
      </w:r>
      <w:r w:rsidRPr="000E4F75">
        <w:rPr>
          <w:rFonts w:ascii="Trebuchet MS" w:hAnsi="Trebuchet MS" w:cs="Calibri Light"/>
        </w:rPr>
        <w:tab/>
      </w:r>
      <w:r w:rsidR="00EB6DE2">
        <w:rPr>
          <w:rFonts w:ascii="Trebuchet MS" w:hAnsi="Trebuchet MS" w:cs="Calibri Light"/>
        </w:rPr>
        <w:t>Michael Newman</w:t>
      </w:r>
    </w:p>
    <w:p w14:paraId="5917A9C4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44754CA7" w14:textId="36DAC88F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Introduction of Guests</w:t>
      </w:r>
      <w:r w:rsidRPr="000E4F75">
        <w:rPr>
          <w:rFonts w:ascii="Trebuchet MS" w:hAnsi="Trebuchet MS" w:cs="Calibri Light"/>
        </w:rPr>
        <w:tab/>
      </w:r>
      <w:r w:rsidR="00C95C24">
        <w:rPr>
          <w:rFonts w:ascii="Trebuchet MS" w:hAnsi="Trebuchet MS" w:cs="Calibri Light"/>
        </w:rPr>
        <w:t>Rob Terry</w:t>
      </w:r>
    </w:p>
    <w:p w14:paraId="630A8725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7109056A" w14:textId="18BB5533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Invocation</w:t>
      </w:r>
      <w:r w:rsidRPr="000E4F75">
        <w:rPr>
          <w:rFonts w:ascii="Trebuchet MS" w:hAnsi="Trebuchet MS" w:cs="Calibri Light"/>
        </w:rPr>
        <w:tab/>
      </w:r>
      <w:r w:rsidR="00C70248">
        <w:rPr>
          <w:rFonts w:ascii="Trebuchet MS" w:hAnsi="Trebuchet MS" w:cs="Calibri Light"/>
        </w:rPr>
        <w:t>Jon Ulmer</w:t>
      </w:r>
    </w:p>
    <w:p w14:paraId="0221B6F0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6273B960" w14:textId="6A6AEEFC" w:rsidR="000E4F75" w:rsidRPr="000E4F75" w:rsidRDefault="000E4F75" w:rsidP="000E4F75">
      <w:pPr>
        <w:tabs>
          <w:tab w:val="left" w:pos="5346"/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Meal</w:t>
      </w:r>
    </w:p>
    <w:p w14:paraId="0C9B8DD1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75F585DA" w14:textId="35466D49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Poster Presentation Awards</w:t>
      </w:r>
      <w:r w:rsidRPr="000E4F75">
        <w:rPr>
          <w:rFonts w:ascii="Trebuchet MS" w:hAnsi="Trebuchet MS" w:cs="Calibri Light"/>
        </w:rPr>
        <w:tab/>
      </w:r>
      <w:r w:rsidR="00B90FAC">
        <w:rPr>
          <w:rFonts w:ascii="Trebuchet MS" w:hAnsi="Trebuchet MS" w:cs="Calibri Light"/>
        </w:rPr>
        <w:t>Marshall Swafford</w:t>
      </w:r>
    </w:p>
    <w:p w14:paraId="671CE4A5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72DCA75C" w14:textId="27B4ECD1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Research Paper and Presentation Awards</w:t>
      </w:r>
      <w:r w:rsidRPr="000E4F75">
        <w:rPr>
          <w:rFonts w:ascii="Trebuchet MS" w:hAnsi="Trebuchet MS" w:cs="Calibri Light"/>
        </w:rPr>
        <w:tab/>
      </w:r>
      <w:r w:rsidR="000D28FA">
        <w:rPr>
          <w:rFonts w:ascii="Trebuchet MS" w:hAnsi="Trebuchet MS" w:cs="Calibri Light"/>
        </w:rPr>
        <w:t>Scott Burris</w:t>
      </w:r>
    </w:p>
    <w:p w14:paraId="160D5D19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76843CB3" w14:textId="65C04165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AAAE Outstanding Dissertation Award</w:t>
      </w:r>
      <w:r w:rsidRPr="000E4F75">
        <w:rPr>
          <w:rFonts w:ascii="Trebuchet MS" w:hAnsi="Trebuchet MS" w:cs="Calibri Light"/>
        </w:rPr>
        <w:tab/>
      </w:r>
      <w:r w:rsidR="00EB6DE2">
        <w:rPr>
          <w:rFonts w:ascii="Trebuchet MS" w:hAnsi="Trebuchet MS" w:cs="Calibri Light"/>
        </w:rPr>
        <w:t>Alex</w:t>
      </w:r>
      <w:r w:rsidR="00C70248">
        <w:rPr>
          <w:rFonts w:ascii="Trebuchet MS" w:hAnsi="Trebuchet MS" w:cs="Calibri Light"/>
        </w:rPr>
        <w:t>a</w:t>
      </w:r>
      <w:r w:rsidR="00EB6DE2">
        <w:rPr>
          <w:rFonts w:ascii="Trebuchet MS" w:hAnsi="Trebuchet MS" w:cs="Calibri Light"/>
        </w:rPr>
        <w:t xml:space="preserve"> Lamm</w:t>
      </w:r>
    </w:p>
    <w:p w14:paraId="4A198CF2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476C13BF" w14:textId="7410EA5B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AAAE Outstanding Thesis Award</w:t>
      </w:r>
      <w:r w:rsidRPr="000E4F75">
        <w:rPr>
          <w:rFonts w:ascii="Trebuchet MS" w:hAnsi="Trebuchet MS" w:cs="Calibri Light"/>
        </w:rPr>
        <w:tab/>
      </w:r>
      <w:r w:rsidR="00EB6DE2">
        <w:rPr>
          <w:rFonts w:ascii="Trebuchet MS" w:hAnsi="Trebuchet MS" w:cs="Calibri Light"/>
        </w:rPr>
        <w:t>Alexa Lamm</w:t>
      </w:r>
    </w:p>
    <w:p w14:paraId="183E682C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0246C4D4" w14:textId="449A9C88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  <w:highlight w:val="yellow"/>
        </w:rPr>
      </w:pPr>
      <w:r w:rsidRPr="000E4F75">
        <w:rPr>
          <w:rFonts w:ascii="Trebuchet MS" w:hAnsi="Trebuchet MS" w:cs="Calibri Light"/>
        </w:rPr>
        <w:t>JAE Author of the Year</w:t>
      </w:r>
      <w:r w:rsidRPr="000E4F75">
        <w:rPr>
          <w:rFonts w:ascii="Trebuchet MS" w:hAnsi="Trebuchet MS" w:cs="Calibri Light"/>
        </w:rPr>
        <w:tab/>
      </w:r>
      <w:r w:rsidR="00EB6DE2">
        <w:rPr>
          <w:rFonts w:ascii="Trebuchet MS" w:hAnsi="Trebuchet MS" w:cs="Calibri Light"/>
        </w:rPr>
        <w:t>Christopher Stripling</w:t>
      </w:r>
    </w:p>
    <w:p w14:paraId="68459694" w14:textId="44C02711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539B8DB8" w14:textId="4624367B" w:rsid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Distinguished Teacher</w:t>
      </w:r>
      <w:r w:rsidRPr="000E4F75">
        <w:rPr>
          <w:rFonts w:ascii="Trebuchet MS" w:hAnsi="Trebuchet MS" w:cs="Calibri Light"/>
        </w:rPr>
        <w:tab/>
      </w:r>
      <w:bookmarkStart w:id="0" w:name="_Hlk9337630"/>
      <w:r w:rsidR="00C70248">
        <w:rPr>
          <w:rFonts w:ascii="Trebuchet MS" w:hAnsi="Trebuchet MS" w:cs="Calibri Light"/>
        </w:rPr>
        <w:t>Neil Knobloch</w:t>
      </w:r>
      <w:bookmarkEnd w:id="0"/>
    </w:p>
    <w:p w14:paraId="67230325" w14:textId="453C8F03" w:rsidR="00EB6DE2" w:rsidRDefault="00EB6DE2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3F47477F" w14:textId="24A858B7" w:rsidR="00EB6DE2" w:rsidRPr="000E4F75" w:rsidRDefault="00EB6DE2" w:rsidP="000E4F75">
      <w:pPr>
        <w:tabs>
          <w:tab w:val="right" w:pos="9360"/>
        </w:tabs>
        <w:rPr>
          <w:rFonts w:ascii="Trebuchet MS" w:hAnsi="Trebuchet MS" w:cs="Calibri Light"/>
        </w:rPr>
      </w:pPr>
      <w:r>
        <w:rPr>
          <w:rFonts w:ascii="Trebuchet MS" w:hAnsi="Trebuchet MS" w:cs="Calibri Light"/>
        </w:rPr>
        <w:t>Distinguished Researcher</w:t>
      </w:r>
      <w:r>
        <w:rPr>
          <w:rFonts w:ascii="Trebuchet MS" w:hAnsi="Trebuchet MS" w:cs="Calibri Light"/>
        </w:rPr>
        <w:tab/>
      </w:r>
      <w:r w:rsidR="00C70248" w:rsidRPr="00C70248">
        <w:rPr>
          <w:rFonts w:ascii="Trebuchet MS" w:hAnsi="Trebuchet MS" w:cs="Calibri Light"/>
        </w:rPr>
        <w:t>Neil Knobloch</w:t>
      </w:r>
    </w:p>
    <w:p w14:paraId="1198B1AD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6BEE77FD" w14:textId="77777777" w:rsidR="00EB6DE2" w:rsidRPr="000E4F75" w:rsidRDefault="00EB6DE2" w:rsidP="00EB6DE2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Outstanding</w:t>
      </w:r>
      <w:r>
        <w:rPr>
          <w:rFonts w:ascii="Trebuchet MS" w:hAnsi="Trebuchet MS" w:cs="Calibri Light"/>
        </w:rPr>
        <w:t xml:space="preserve"> Early Career Member</w:t>
      </w:r>
      <w:r>
        <w:rPr>
          <w:rFonts w:ascii="Trebuchet MS" w:hAnsi="Trebuchet MS" w:cs="Calibri Light"/>
        </w:rPr>
        <w:tab/>
        <w:t>Lori Moore</w:t>
      </w:r>
    </w:p>
    <w:p w14:paraId="47859D40" w14:textId="367E19A6" w:rsidR="00EB6DE2" w:rsidRDefault="00EB6DE2" w:rsidP="006C45DA">
      <w:pPr>
        <w:tabs>
          <w:tab w:val="right" w:pos="9360"/>
        </w:tabs>
        <w:rPr>
          <w:rFonts w:ascii="Trebuchet MS" w:hAnsi="Trebuchet MS" w:cs="Calibri Light"/>
        </w:rPr>
      </w:pPr>
    </w:p>
    <w:p w14:paraId="4353D448" w14:textId="506FCE2D" w:rsidR="006C45DA" w:rsidRDefault="006C45DA" w:rsidP="006C45DA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Distinguishe</w:t>
      </w:r>
      <w:r>
        <w:rPr>
          <w:rFonts w:ascii="Trebuchet MS" w:hAnsi="Trebuchet MS" w:cs="Calibri Light"/>
        </w:rPr>
        <w:t>d Extension Educator</w:t>
      </w:r>
      <w:r>
        <w:rPr>
          <w:rFonts w:ascii="Trebuchet MS" w:hAnsi="Trebuchet MS" w:cs="Calibri Light"/>
        </w:rPr>
        <w:tab/>
      </w:r>
      <w:r w:rsidR="00EB6DE2">
        <w:rPr>
          <w:rFonts w:ascii="Trebuchet MS" w:hAnsi="Trebuchet MS" w:cs="Calibri Light"/>
        </w:rPr>
        <w:t>Lori Moore</w:t>
      </w:r>
    </w:p>
    <w:p w14:paraId="6C456352" w14:textId="3D002BDD" w:rsidR="00EB6DE2" w:rsidRDefault="00EB6DE2" w:rsidP="006C45DA">
      <w:pPr>
        <w:tabs>
          <w:tab w:val="right" w:pos="9360"/>
        </w:tabs>
        <w:rPr>
          <w:rFonts w:ascii="Trebuchet MS" w:hAnsi="Trebuchet MS" w:cs="Calibri Light"/>
        </w:rPr>
      </w:pPr>
    </w:p>
    <w:p w14:paraId="4A9F867D" w14:textId="682DA891" w:rsidR="00EB6DE2" w:rsidRPr="000E4F75" w:rsidRDefault="00EB6DE2" w:rsidP="006C45DA">
      <w:pPr>
        <w:tabs>
          <w:tab w:val="right" w:pos="9360"/>
        </w:tabs>
        <w:rPr>
          <w:rFonts w:ascii="Trebuchet MS" w:hAnsi="Trebuchet MS" w:cs="Calibri Light"/>
        </w:rPr>
      </w:pPr>
      <w:r>
        <w:rPr>
          <w:rFonts w:ascii="Trebuchet MS" w:hAnsi="Trebuchet MS" w:cs="Calibri Light"/>
        </w:rPr>
        <w:t>Distinguished International Agricultural Educator</w:t>
      </w:r>
      <w:r>
        <w:rPr>
          <w:rFonts w:ascii="Trebuchet MS" w:hAnsi="Trebuchet MS" w:cs="Calibri Light"/>
        </w:rPr>
        <w:tab/>
        <w:t>Lori Moore</w:t>
      </w:r>
      <w:bookmarkStart w:id="1" w:name="_GoBack"/>
      <w:bookmarkEnd w:id="1"/>
    </w:p>
    <w:p w14:paraId="622289DE" w14:textId="77777777" w:rsidR="006C45DA" w:rsidRDefault="006C45DA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4D9404C8" w14:textId="345232B3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Outstanding Agriculture Teacher Educator</w:t>
      </w:r>
      <w:r w:rsidRPr="000E4F75">
        <w:rPr>
          <w:rFonts w:ascii="Trebuchet MS" w:hAnsi="Trebuchet MS" w:cs="Calibri Light"/>
        </w:rPr>
        <w:tab/>
      </w:r>
      <w:r w:rsidR="00EB6DE2">
        <w:rPr>
          <w:rFonts w:ascii="Trebuchet MS" w:hAnsi="Trebuchet MS" w:cs="Calibri Light"/>
        </w:rPr>
        <w:t>Travis Park</w:t>
      </w:r>
    </w:p>
    <w:p w14:paraId="42885076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0D35AD0D" w14:textId="51CB3E9B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Distinguished Agricultural Com</w:t>
      </w:r>
      <w:r w:rsidR="00C86692">
        <w:rPr>
          <w:rFonts w:ascii="Trebuchet MS" w:hAnsi="Trebuchet MS" w:cs="Calibri Light"/>
        </w:rPr>
        <w:t>munications Educator</w:t>
      </w:r>
      <w:r w:rsidR="00C86692">
        <w:rPr>
          <w:rFonts w:ascii="Trebuchet MS" w:hAnsi="Trebuchet MS" w:cs="Calibri Light"/>
        </w:rPr>
        <w:tab/>
        <w:t>Travis Park</w:t>
      </w:r>
    </w:p>
    <w:p w14:paraId="5F3C7F0D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532F5B6B" w14:textId="02B9522B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  <w:r w:rsidRPr="000E4F75">
        <w:rPr>
          <w:rFonts w:ascii="Trebuchet MS" w:hAnsi="Trebuchet MS" w:cs="Calibri Light"/>
        </w:rPr>
        <w:t>Distinguished Agricultural</w:t>
      </w:r>
      <w:r w:rsidR="00C86692">
        <w:rPr>
          <w:rFonts w:ascii="Trebuchet MS" w:hAnsi="Trebuchet MS" w:cs="Calibri Light"/>
        </w:rPr>
        <w:t xml:space="preserve"> Leadership Educator</w:t>
      </w:r>
      <w:r w:rsidR="00C86692">
        <w:rPr>
          <w:rFonts w:ascii="Trebuchet MS" w:hAnsi="Trebuchet MS" w:cs="Calibri Light"/>
        </w:rPr>
        <w:tab/>
        <w:t>Travis Park</w:t>
      </w:r>
    </w:p>
    <w:p w14:paraId="6A838724" w14:textId="1243850C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1DF6EB63" w14:textId="138A69E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  <w:highlight w:val="yellow"/>
        </w:rPr>
      </w:pPr>
      <w:r w:rsidRPr="000E4F75">
        <w:rPr>
          <w:rFonts w:ascii="Trebuchet MS" w:hAnsi="Trebuchet MS" w:cs="Calibri Light"/>
        </w:rPr>
        <w:t>Ho</w:t>
      </w:r>
      <w:r w:rsidR="00C86692">
        <w:rPr>
          <w:rFonts w:ascii="Trebuchet MS" w:hAnsi="Trebuchet MS" w:cs="Calibri Light"/>
        </w:rPr>
        <w:t>norary Life Membership</w:t>
      </w:r>
      <w:r w:rsidR="00C86692">
        <w:rPr>
          <w:rFonts w:ascii="Trebuchet MS" w:hAnsi="Trebuchet MS" w:cs="Calibri Light"/>
        </w:rPr>
        <w:tab/>
        <w:t>Bobby Torres</w:t>
      </w:r>
    </w:p>
    <w:p w14:paraId="56351996" w14:textId="77777777" w:rsidR="000E4F75" w:rsidRPr="000E4F75" w:rsidRDefault="000E4F75" w:rsidP="000E4F75">
      <w:pPr>
        <w:tabs>
          <w:tab w:val="left" w:pos="5346"/>
          <w:tab w:val="right" w:pos="9360"/>
        </w:tabs>
        <w:rPr>
          <w:rFonts w:ascii="Trebuchet MS" w:hAnsi="Trebuchet MS" w:cs="Calibri Light"/>
        </w:rPr>
      </w:pPr>
    </w:p>
    <w:p w14:paraId="24B0F016" w14:textId="57D084A9" w:rsidR="000E4F75" w:rsidRPr="000E4F75" w:rsidRDefault="00C95C24" w:rsidP="000E4F75">
      <w:pPr>
        <w:tabs>
          <w:tab w:val="right" w:pos="9360"/>
        </w:tabs>
        <w:rPr>
          <w:rFonts w:ascii="Trebuchet MS" w:hAnsi="Trebuchet MS" w:cs="Calibri Light"/>
        </w:rPr>
      </w:pPr>
      <w:r>
        <w:rPr>
          <w:rFonts w:ascii="Trebuchet MS" w:hAnsi="Trebuchet MS" w:cs="Calibri Light"/>
        </w:rPr>
        <w:t>Incoming President Remarks</w:t>
      </w:r>
      <w:r w:rsidR="00C86692">
        <w:rPr>
          <w:rFonts w:ascii="Trebuchet MS" w:hAnsi="Trebuchet MS" w:cs="Calibri Light"/>
        </w:rPr>
        <w:tab/>
        <w:t>Michael Newman</w:t>
      </w:r>
    </w:p>
    <w:p w14:paraId="32F73B88" w14:textId="77777777" w:rsidR="000E4F75" w:rsidRPr="000E4F75" w:rsidRDefault="000E4F75" w:rsidP="000E4F75">
      <w:pPr>
        <w:tabs>
          <w:tab w:val="right" w:pos="9360"/>
        </w:tabs>
        <w:rPr>
          <w:rFonts w:ascii="Trebuchet MS" w:hAnsi="Trebuchet MS" w:cs="Calibri Light"/>
        </w:rPr>
      </w:pPr>
    </w:p>
    <w:p w14:paraId="74C5027D" w14:textId="0E6442F2" w:rsidR="000E4F75" w:rsidRPr="000E4F75" w:rsidRDefault="00C86692" w:rsidP="000E4F75">
      <w:pPr>
        <w:tabs>
          <w:tab w:val="right" w:pos="9360"/>
        </w:tabs>
        <w:jc w:val="right"/>
        <w:rPr>
          <w:rFonts w:ascii="Trebuchet MS" w:hAnsi="Trebuchet MS" w:cs="Calibri Light"/>
        </w:rPr>
      </w:pPr>
      <w:r>
        <w:rPr>
          <w:rFonts w:ascii="Trebuchet MS" w:hAnsi="Trebuchet MS" w:cs="Calibri Light"/>
        </w:rPr>
        <w:t>Adjournment</w:t>
      </w:r>
      <w:r>
        <w:rPr>
          <w:rFonts w:ascii="Trebuchet MS" w:hAnsi="Trebuchet MS" w:cs="Calibri Light"/>
        </w:rPr>
        <w:tab/>
        <w:t>Michael Newman</w:t>
      </w:r>
    </w:p>
    <w:p w14:paraId="39984E0A" w14:textId="3E8E91BA" w:rsidR="00D47F1D" w:rsidRPr="00423456" w:rsidRDefault="00D47F1D" w:rsidP="00716473">
      <w:pPr>
        <w:tabs>
          <w:tab w:val="left" w:pos="-1440"/>
        </w:tabs>
        <w:rPr>
          <w:rFonts w:ascii="Trebuchet MS" w:hAnsi="Trebuchet MS"/>
        </w:rPr>
      </w:pPr>
    </w:p>
    <w:sectPr w:rsidR="00D47F1D" w:rsidRPr="00423456" w:rsidSect="0032789D">
      <w:headerReference w:type="default" r:id="rId8"/>
      <w:pgSz w:w="12240" w:h="15840"/>
      <w:pgMar w:top="720" w:right="1440" w:bottom="72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FAEB30" w14:textId="77777777" w:rsidR="004F1D9A" w:rsidRDefault="004F1D9A" w:rsidP="00DE5C3B">
      <w:r>
        <w:separator/>
      </w:r>
    </w:p>
  </w:endnote>
  <w:endnote w:type="continuationSeparator" w:id="0">
    <w:p w14:paraId="009F5F3B" w14:textId="77777777" w:rsidR="004F1D9A" w:rsidRDefault="004F1D9A" w:rsidP="00DE5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B7DE1D" w14:textId="77777777" w:rsidR="004F1D9A" w:rsidRDefault="004F1D9A" w:rsidP="00DE5C3B">
      <w:r>
        <w:separator/>
      </w:r>
    </w:p>
  </w:footnote>
  <w:footnote w:type="continuationSeparator" w:id="0">
    <w:p w14:paraId="4F96DD3B" w14:textId="77777777" w:rsidR="004F1D9A" w:rsidRDefault="004F1D9A" w:rsidP="00DE5C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65"/>
      <w:gridCol w:w="6385"/>
    </w:tblGrid>
    <w:tr w:rsidR="00DE5C3B" w14:paraId="6713D475" w14:textId="77777777" w:rsidTr="00DE5C3B">
      <w:tc>
        <w:tcPr>
          <w:tcW w:w="2965" w:type="dxa"/>
        </w:tcPr>
        <w:p w14:paraId="3822E727" w14:textId="58CD6A8E" w:rsidR="00DE5C3B" w:rsidRDefault="00DE5C3B">
          <w:pPr>
            <w:pStyle w:val="Header"/>
          </w:pPr>
          <w:r w:rsidRPr="00013280">
            <w:rPr>
              <w:rFonts w:ascii="Helvetica Neue" w:hAnsi="Helvetica Neue"/>
              <w:noProof/>
            </w:rPr>
            <w:drawing>
              <wp:inline distT="0" distB="0" distL="0" distR="0" wp14:anchorId="5B7DAE97" wp14:editId="7F9FAAFF">
                <wp:extent cx="1666875" cy="1057275"/>
                <wp:effectExtent l="1905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r="-1056" b="-38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66875" cy="1057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85" w:type="dxa"/>
          <w:vAlign w:val="center"/>
        </w:tcPr>
        <w:p w14:paraId="7D4467A0" w14:textId="77777777" w:rsidR="00DE5C3B" w:rsidRPr="00DE5C3B" w:rsidRDefault="00DE5C3B" w:rsidP="00DE5C3B">
          <w:pPr>
            <w:spacing w:before="120"/>
            <w:jc w:val="center"/>
            <w:rPr>
              <w:rFonts w:ascii="Times" w:hAnsi="Times"/>
              <w:b/>
              <w:bCs/>
              <w:sz w:val="28"/>
              <w:szCs w:val="28"/>
            </w:rPr>
          </w:pPr>
          <w:r w:rsidRPr="00DE5C3B">
            <w:rPr>
              <w:rFonts w:ascii="Times" w:hAnsi="Times"/>
              <w:b/>
              <w:bCs/>
              <w:sz w:val="28"/>
              <w:szCs w:val="28"/>
            </w:rPr>
            <w:t>American Association for Agricultural Education</w:t>
          </w:r>
        </w:p>
        <w:p w14:paraId="4448512C" w14:textId="0581071A" w:rsidR="00DE5C3B" w:rsidRPr="00DE5C3B" w:rsidRDefault="00E460A5" w:rsidP="00DE5C3B">
          <w:pPr>
            <w:jc w:val="center"/>
            <w:rPr>
              <w:rFonts w:ascii="Times" w:hAnsi="Times"/>
              <w:b/>
              <w:sz w:val="28"/>
              <w:szCs w:val="28"/>
            </w:rPr>
          </w:pPr>
          <w:r>
            <w:rPr>
              <w:rFonts w:ascii="Times" w:hAnsi="Times"/>
              <w:b/>
              <w:bCs/>
              <w:sz w:val="28"/>
              <w:szCs w:val="28"/>
            </w:rPr>
            <w:t>Awards Luncheon</w:t>
          </w:r>
        </w:p>
        <w:p w14:paraId="2E0A9571" w14:textId="7691092C" w:rsidR="00DE5C3B" w:rsidRDefault="00E460A5" w:rsidP="00DE5C3B">
          <w:pPr>
            <w:pStyle w:val="Header"/>
            <w:jc w:val="center"/>
          </w:pPr>
          <w:r>
            <w:rPr>
              <w:rFonts w:ascii="Times" w:hAnsi="Times"/>
              <w:b/>
              <w:bCs/>
              <w:sz w:val="28"/>
              <w:szCs w:val="28"/>
            </w:rPr>
            <w:t>Friday</w:t>
          </w:r>
          <w:r w:rsidR="00EB6DE2">
            <w:rPr>
              <w:rFonts w:ascii="Times" w:hAnsi="Times"/>
              <w:b/>
              <w:bCs/>
              <w:sz w:val="28"/>
              <w:szCs w:val="28"/>
            </w:rPr>
            <w:t xml:space="preserve"> - May 24, 2019</w:t>
          </w:r>
          <w:r w:rsidR="00DE5C3B" w:rsidRPr="00DE5C3B">
            <w:rPr>
              <w:rFonts w:ascii="Times" w:hAnsi="Times"/>
              <w:b/>
              <w:bCs/>
              <w:sz w:val="28"/>
              <w:szCs w:val="28"/>
            </w:rPr>
            <w:t xml:space="preserve">, </w:t>
          </w:r>
          <w:r>
            <w:rPr>
              <w:rFonts w:ascii="Times" w:hAnsi="Times"/>
              <w:b/>
              <w:bCs/>
              <w:sz w:val="28"/>
              <w:szCs w:val="28"/>
            </w:rPr>
            <w:t>12</w:t>
          </w:r>
          <w:r w:rsidR="00EB6DE2">
            <w:rPr>
              <w:rFonts w:ascii="Times" w:hAnsi="Times"/>
              <w:b/>
              <w:bCs/>
              <w:sz w:val="28"/>
              <w:szCs w:val="28"/>
            </w:rPr>
            <w:t>:30</w:t>
          </w:r>
          <w:r w:rsidR="00DE5C3B" w:rsidRPr="00DE5C3B">
            <w:rPr>
              <w:rFonts w:ascii="Times" w:hAnsi="Times"/>
              <w:b/>
              <w:bCs/>
              <w:sz w:val="28"/>
              <w:szCs w:val="28"/>
            </w:rPr>
            <w:t xml:space="preserve"> – </w:t>
          </w:r>
          <w:r w:rsidR="00EB6DE2">
            <w:rPr>
              <w:rFonts w:ascii="Times" w:hAnsi="Times"/>
              <w:b/>
              <w:bCs/>
              <w:sz w:val="28"/>
              <w:szCs w:val="28"/>
            </w:rPr>
            <w:t>2:0</w:t>
          </w:r>
          <w:r w:rsidR="00DE5C3B" w:rsidRPr="00DE5C3B">
            <w:rPr>
              <w:rFonts w:ascii="Times" w:hAnsi="Times"/>
              <w:b/>
              <w:bCs/>
              <w:sz w:val="28"/>
              <w:szCs w:val="28"/>
            </w:rPr>
            <w:t>0 p.m.</w:t>
          </w:r>
        </w:p>
      </w:tc>
    </w:tr>
  </w:tbl>
  <w:p w14:paraId="7D95DC2B" w14:textId="77777777" w:rsidR="00DE5C3B" w:rsidRDefault="00DE5C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379FD"/>
    <w:multiLevelType w:val="hybridMultilevel"/>
    <w:tmpl w:val="85FC8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F190F"/>
    <w:multiLevelType w:val="hybridMultilevel"/>
    <w:tmpl w:val="1CDA2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2197B"/>
    <w:multiLevelType w:val="hybridMultilevel"/>
    <w:tmpl w:val="5BA2C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D251B5C"/>
    <w:multiLevelType w:val="hybridMultilevel"/>
    <w:tmpl w:val="1AF8ECD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7351ACA"/>
    <w:multiLevelType w:val="hybridMultilevel"/>
    <w:tmpl w:val="7FBE3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564478"/>
    <w:multiLevelType w:val="hybridMultilevel"/>
    <w:tmpl w:val="C394B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74D52"/>
    <w:multiLevelType w:val="hybridMultilevel"/>
    <w:tmpl w:val="326E32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38C086B"/>
    <w:multiLevelType w:val="hybridMultilevel"/>
    <w:tmpl w:val="3E9E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A05D5E"/>
    <w:multiLevelType w:val="hybridMultilevel"/>
    <w:tmpl w:val="54F802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67078DE"/>
    <w:multiLevelType w:val="hybridMultilevel"/>
    <w:tmpl w:val="3DA8B2F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D1E385B"/>
    <w:multiLevelType w:val="hybridMultilevel"/>
    <w:tmpl w:val="AC302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0"/>
  </w:num>
  <w:num w:numId="4">
    <w:abstractNumId w:val="7"/>
  </w:num>
  <w:num w:numId="5">
    <w:abstractNumId w:val="9"/>
  </w:num>
  <w:num w:numId="6">
    <w:abstractNumId w:val="0"/>
  </w:num>
  <w:num w:numId="7">
    <w:abstractNumId w:val="1"/>
  </w:num>
  <w:num w:numId="8">
    <w:abstractNumId w:val="5"/>
  </w:num>
  <w:num w:numId="9">
    <w:abstractNumId w:val="4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OyMLIwtzAwNDA2MDNV0lEKTi0uzszPAykwqQUAouibMiwAAAA="/>
  </w:docVars>
  <w:rsids>
    <w:rsidRoot w:val="00211E2C"/>
    <w:rsid w:val="00010362"/>
    <w:rsid w:val="00013280"/>
    <w:rsid w:val="0001610B"/>
    <w:rsid w:val="0002338C"/>
    <w:rsid w:val="00027A06"/>
    <w:rsid w:val="00037B38"/>
    <w:rsid w:val="00061AB4"/>
    <w:rsid w:val="00067E1B"/>
    <w:rsid w:val="000A3A77"/>
    <w:rsid w:val="000D28FA"/>
    <w:rsid w:val="000E4F75"/>
    <w:rsid w:val="00133EF4"/>
    <w:rsid w:val="001363F4"/>
    <w:rsid w:val="001534E1"/>
    <w:rsid w:val="00164141"/>
    <w:rsid w:val="00172760"/>
    <w:rsid w:val="001E0924"/>
    <w:rsid w:val="001E262B"/>
    <w:rsid w:val="00210900"/>
    <w:rsid w:val="00211E2C"/>
    <w:rsid w:val="002145F0"/>
    <w:rsid w:val="0022002F"/>
    <w:rsid w:val="00267E60"/>
    <w:rsid w:val="00285741"/>
    <w:rsid w:val="002972CA"/>
    <w:rsid w:val="002A3234"/>
    <w:rsid w:val="002B71A4"/>
    <w:rsid w:val="002B788A"/>
    <w:rsid w:val="002E6B57"/>
    <w:rsid w:val="002F2EE3"/>
    <w:rsid w:val="00312F1B"/>
    <w:rsid w:val="00321EF3"/>
    <w:rsid w:val="0032789D"/>
    <w:rsid w:val="00395689"/>
    <w:rsid w:val="003A2E62"/>
    <w:rsid w:val="003A3936"/>
    <w:rsid w:val="003C7E72"/>
    <w:rsid w:val="003D05F3"/>
    <w:rsid w:val="003D1D88"/>
    <w:rsid w:val="003D27B9"/>
    <w:rsid w:val="0040538C"/>
    <w:rsid w:val="00423456"/>
    <w:rsid w:val="00435136"/>
    <w:rsid w:val="00437CE1"/>
    <w:rsid w:val="004543E7"/>
    <w:rsid w:val="004768E3"/>
    <w:rsid w:val="00490D9D"/>
    <w:rsid w:val="00494BF0"/>
    <w:rsid w:val="004A41BB"/>
    <w:rsid w:val="004C3916"/>
    <w:rsid w:val="004C47A5"/>
    <w:rsid w:val="004C6116"/>
    <w:rsid w:val="004F1D9A"/>
    <w:rsid w:val="00503E55"/>
    <w:rsid w:val="005162D7"/>
    <w:rsid w:val="005456F1"/>
    <w:rsid w:val="00577213"/>
    <w:rsid w:val="005C2221"/>
    <w:rsid w:val="005D2FE7"/>
    <w:rsid w:val="005D35C9"/>
    <w:rsid w:val="005E149D"/>
    <w:rsid w:val="005E1C0D"/>
    <w:rsid w:val="005F7632"/>
    <w:rsid w:val="00630FA2"/>
    <w:rsid w:val="0066042B"/>
    <w:rsid w:val="0068344A"/>
    <w:rsid w:val="00683CD7"/>
    <w:rsid w:val="0069289E"/>
    <w:rsid w:val="00695EAD"/>
    <w:rsid w:val="006A6D99"/>
    <w:rsid w:val="006C2C17"/>
    <w:rsid w:val="006C45DA"/>
    <w:rsid w:val="006C679F"/>
    <w:rsid w:val="006E2AE3"/>
    <w:rsid w:val="006F5719"/>
    <w:rsid w:val="00713DF6"/>
    <w:rsid w:val="00716473"/>
    <w:rsid w:val="00721FE4"/>
    <w:rsid w:val="007369E4"/>
    <w:rsid w:val="007544C6"/>
    <w:rsid w:val="007557DD"/>
    <w:rsid w:val="00773FF8"/>
    <w:rsid w:val="00792C9E"/>
    <w:rsid w:val="00794C46"/>
    <w:rsid w:val="007A4D37"/>
    <w:rsid w:val="007D262B"/>
    <w:rsid w:val="008331F1"/>
    <w:rsid w:val="00841E2E"/>
    <w:rsid w:val="00842337"/>
    <w:rsid w:val="00861907"/>
    <w:rsid w:val="00876BE6"/>
    <w:rsid w:val="008C4CBA"/>
    <w:rsid w:val="008D4283"/>
    <w:rsid w:val="008F3678"/>
    <w:rsid w:val="009143C2"/>
    <w:rsid w:val="009410BA"/>
    <w:rsid w:val="00953A49"/>
    <w:rsid w:val="009655EE"/>
    <w:rsid w:val="00990134"/>
    <w:rsid w:val="009D5780"/>
    <w:rsid w:val="009E72F2"/>
    <w:rsid w:val="009F3215"/>
    <w:rsid w:val="00A03B66"/>
    <w:rsid w:val="00A079B4"/>
    <w:rsid w:val="00A10100"/>
    <w:rsid w:val="00A25008"/>
    <w:rsid w:val="00A3379B"/>
    <w:rsid w:val="00A46399"/>
    <w:rsid w:val="00A73024"/>
    <w:rsid w:val="00AC0B9C"/>
    <w:rsid w:val="00AC6DCD"/>
    <w:rsid w:val="00AD12A6"/>
    <w:rsid w:val="00B8650E"/>
    <w:rsid w:val="00B90FAC"/>
    <w:rsid w:val="00C12ACD"/>
    <w:rsid w:val="00C17498"/>
    <w:rsid w:val="00C23193"/>
    <w:rsid w:val="00C36470"/>
    <w:rsid w:val="00C50199"/>
    <w:rsid w:val="00C70248"/>
    <w:rsid w:val="00C81C62"/>
    <w:rsid w:val="00C824F9"/>
    <w:rsid w:val="00C852F9"/>
    <w:rsid w:val="00C86692"/>
    <w:rsid w:val="00C869E6"/>
    <w:rsid w:val="00C95C24"/>
    <w:rsid w:val="00CA64C8"/>
    <w:rsid w:val="00CD135F"/>
    <w:rsid w:val="00CF0632"/>
    <w:rsid w:val="00D034CB"/>
    <w:rsid w:val="00D04A4A"/>
    <w:rsid w:val="00D275B0"/>
    <w:rsid w:val="00D44D1B"/>
    <w:rsid w:val="00D4626E"/>
    <w:rsid w:val="00D47274"/>
    <w:rsid w:val="00D47F1D"/>
    <w:rsid w:val="00D53B81"/>
    <w:rsid w:val="00D809CA"/>
    <w:rsid w:val="00D82F92"/>
    <w:rsid w:val="00D830F0"/>
    <w:rsid w:val="00DA3AAF"/>
    <w:rsid w:val="00DC05F5"/>
    <w:rsid w:val="00DE5C3B"/>
    <w:rsid w:val="00DE63BE"/>
    <w:rsid w:val="00E0091E"/>
    <w:rsid w:val="00E17E8C"/>
    <w:rsid w:val="00E207C8"/>
    <w:rsid w:val="00E43588"/>
    <w:rsid w:val="00E460A5"/>
    <w:rsid w:val="00E87BBE"/>
    <w:rsid w:val="00EB2025"/>
    <w:rsid w:val="00EB6DE2"/>
    <w:rsid w:val="00EC42CC"/>
    <w:rsid w:val="00EF6DCB"/>
    <w:rsid w:val="00EF7706"/>
    <w:rsid w:val="00F2796B"/>
    <w:rsid w:val="00F442D6"/>
    <w:rsid w:val="00FA59C8"/>
    <w:rsid w:val="00FE5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9C9547"/>
  <w15:docId w15:val="{BA735C91-8C10-45E9-848E-7B6D7E275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A0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  <w:rsid w:val="00027A06"/>
  </w:style>
  <w:style w:type="paragraph" w:styleId="BalloonText">
    <w:name w:val="Balloon Text"/>
    <w:basedOn w:val="Normal"/>
    <w:link w:val="BalloonTextChar"/>
    <w:uiPriority w:val="99"/>
    <w:semiHidden/>
    <w:unhideWhenUsed/>
    <w:rsid w:val="003956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6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12AC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04A4A"/>
    <w:pPr>
      <w:ind w:left="720"/>
      <w:contextualSpacing/>
    </w:pPr>
  </w:style>
  <w:style w:type="paragraph" w:customStyle="1" w:styleId="Default">
    <w:name w:val="Default"/>
    <w:rsid w:val="00630FA2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E5C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5C3B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5C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5C3B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9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03B13-19F5-4868-9BF6-4938E8C3A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miller</dc:creator>
  <cp:lastModifiedBy>Torres, Robert M - (rtorres1)</cp:lastModifiedBy>
  <cp:revision>3</cp:revision>
  <cp:lastPrinted>2017-05-16T18:09:00Z</cp:lastPrinted>
  <dcterms:created xsi:type="dcterms:W3CDTF">2019-05-21T21:11:00Z</dcterms:created>
  <dcterms:modified xsi:type="dcterms:W3CDTF">2019-05-21T21:11:00Z</dcterms:modified>
</cp:coreProperties>
</file>